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357F53" w:rsidRDefault="004E37AA" w:rsidP="00357F53">
      <w:pPr>
        <w:pStyle w:val="Subtitle"/>
      </w:pPr>
      <w:r w:rsidRPr="00357F53">
        <w:t xml:space="preserve">System DBA </w:t>
      </w:r>
      <w:r w:rsidR="00925FE8" w:rsidRPr="00357F53">
        <w:t>&amp;</w:t>
      </w:r>
      <w:r w:rsidRPr="00357F53">
        <w:t xml:space="preserve"> Front-End Developer</w:t>
      </w:r>
    </w:p>
    <w:p w14:paraId="7662A7CF" w14:textId="19DFB674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5EF7F516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</w:p>
    <w:p w14:paraId="48DDA23A" w14:textId="653FD787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3551F0F2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0" w:history="1">
        <w:r w:rsidR="00402D29" w:rsidRPr="00105EF2">
          <w:rPr>
            <w:sz w:val="20"/>
            <w:szCs w:val="20"/>
          </w:rPr>
          <w:t>+852 6095 4241</w:t>
        </w:r>
      </w:hyperlink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09894EE9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3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357F53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861" w:space="284"/>
            <w:col w:w="3321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39DBF0D0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6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05AC3FC9" w14:textId="2744CABD" w:rsidR="00D459C4" w:rsidRPr="00EF361C" w:rsidRDefault="00D459C4" w:rsidP="005018A4">
      <w:pPr>
        <w:pStyle w:val="Heading2"/>
      </w:pPr>
      <w:r w:rsidRPr="00EF361C">
        <w:t>RECENT EXPERIENCE</w:t>
      </w:r>
    </w:p>
    <w:p w14:paraId="770E0725" w14:textId="7ED5D308" w:rsidR="00D43A09" w:rsidRPr="008C55B7" w:rsidRDefault="00D43A09" w:rsidP="0016778C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="00B24B47">
        <w:rPr>
          <w:rFonts w:cstheme="minorHAnsi"/>
          <w:b/>
          <w:bCs/>
        </w:rPr>
        <w:br/>
      </w:r>
      <w:r w:rsidR="00C40223" w:rsidRPr="008C55B7">
        <w:rPr>
          <w:rFonts w:cstheme="minorHAnsi"/>
          <w:color w:val="397D91"/>
        </w:rPr>
        <w:t>May</w:t>
      </w:r>
      <w:r w:rsidRPr="008C55B7">
        <w:rPr>
          <w:rFonts w:cstheme="minorHAnsi"/>
          <w:color w:val="397D91"/>
        </w:rPr>
        <w:t xml:space="preserve"> 202</w:t>
      </w:r>
      <w:r w:rsidR="00C40223" w:rsidRPr="008C55B7">
        <w:rPr>
          <w:rFonts w:cstheme="minorHAnsi"/>
          <w:color w:val="397D91"/>
        </w:rPr>
        <w:t>2</w:t>
      </w:r>
      <w:r w:rsidRPr="008C55B7">
        <w:rPr>
          <w:rFonts w:cstheme="minorHAnsi"/>
          <w:color w:val="397D91"/>
        </w:rPr>
        <w:t xml:space="preserve"> – Present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16052834" w14:textId="28E5C148" w:rsidR="002468A8" w:rsidRPr="002468A8" w:rsidRDefault="002468A8" w:rsidP="006D6564">
      <w:pPr>
        <w:numPr>
          <w:ilvl w:val="0"/>
          <w:numId w:val="13"/>
        </w:numPr>
        <w:spacing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 xml:space="preserve">Maintain, enhance, and manage ha.org.hk and </w:t>
      </w:r>
      <w:r w:rsidR="00D721BD">
        <w:rPr>
          <w:rFonts w:eastAsia="Times New Roman" w:cstheme="minorHAnsi"/>
          <w:lang w:val="en-US"/>
        </w:rPr>
        <w:t>several</w:t>
      </w:r>
      <w:r w:rsidRPr="002468A8">
        <w:rPr>
          <w:rFonts w:eastAsia="Times New Roman" w:cstheme="minorHAnsi"/>
          <w:lang w:val="en-US"/>
        </w:rPr>
        <w:t xml:space="preserve"> intranet web apps, serving 100+ staff and 7M+ Hong Kong residents</w:t>
      </w:r>
    </w:p>
    <w:p w14:paraId="7F8807E2" w14:textId="05B28FA7" w:rsidR="008425B3" w:rsidRPr="007C6CFE" w:rsidRDefault="002468A8" w:rsidP="006D6564">
      <w:pPr>
        <w:numPr>
          <w:ilvl w:val="0"/>
          <w:numId w:val="13"/>
        </w:numPr>
        <w:spacing w:line="240" w:lineRule="auto"/>
        <w:rPr>
          <w:rFonts w:cstheme="minorHAnsi"/>
          <w:b/>
          <w:bCs/>
          <w:lang w:val="en-US"/>
        </w:rPr>
      </w:pPr>
      <w:r w:rsidRPr="007C6CFE">
        <w:rPr>
          <w:rFonts w:eastAsia="Times New Roman" w:cstheme="minorHAnsi"/>
          <w:lang w:val="en-US"/>
        </w:rPr>
        <w:t>Plan</w:t>
      </w:r>
      <w:r w:rsidR="005468B0" w:rsidRPr="007C6CFE">
        <w:rPr>
          <w:rFonts w:eastAsia="Times New Roman" w:cstheme="minorHAnsi"/>
          <w:lang w:val="en-US"/>
        </w:rPr>
        <w:t>n</w:t>
      </w:r>
      <w:r w:rsidRPr="007C6CFE">
        <w:rPr>
          <w:rFonts w:eastAsia="Times New Roman" w:cstheme="minorHAnsi"/>
          <w:lang w:val="en-US"/>
        </w:rPr>
        <w:t xml:space="preserve">ed and finalized web app OS and DB migration within </w:t>
      </w:r>
      <w:r w:rsidR="00D34F10" w:rsidRPr="007C6CFE">
        <w:rPr>
          <w:rFonts w:eastAsia="Times New Roman" w:cstheme="minorHAnsi"/>
          <w:lang w:val="en-US"/>
        </w:rPr>
        <w:t>1</w:t>
      </w:r>
      <w:r w:rsidRPr="007C6CFE">
        <w:rPr>
          <w:rFonts w:eastAsia="Times New Roman" w:cstheme="minorHAnsi"/>
          <w:lang w:val="en-US"/>
        </w:rPr>
        <w:t xml:space="preserve"> week</w:t>
      </w:r>
    </w:p>
    <w:p w14:paraId="74867BB6" w14:textId="43BF9F46" w:rsidR="00D459C4" w:rsidRPr="008C55B7" w:rsidRDefault="00D459C4" w:rsidP="007C6CFE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Participated in conducting internal knowledge-sharing sessions for 100+ audience</w:t>
      </w:r>
    </w:p>
    <w:p w14:paraId="65A92010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Initiated and maintained a CMS to manage training materials, guidelines, and documentation, boosting working efficiency by 20%</w:t>
      </w:r>
    </w:p>
    <w:p w14:paraId="243FEF17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database health check system to facilitate SRE and reduce system recovery time</w:t>
      </w:r>
    </w:p>
    <w:p w14:paraId="43C400B3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React web app to visualize database CPU utilization that led to a 30% increase in productivity</w:t>
      </w:r>
    </w:p>
    <w:p w14:paraId="2118EF02" w14:textId="4C11475B" w:rsidR="00D459C4" w:rsidRPr="00DC7ABC" w:rsidRDefault="002B3267" w:rsidP="006D6564">
      <w:pPr>
        <w:numPr>
          <w:ilvl w:val="0"/>
          <w:numId w:val="14"/>
        </w:numPr>
        <w:spacing w:line="240" w:lineRule="auto"/>
        <w:rPr>
          <w:rFonts w:cstheme="minorHAnsi"/>
          <w:b/>
          <w:bCs/>
          <w:color w:val="auto"/>
          <w:lang w:val="en-US"/>
        </w:rPr>
      </w:pPr>
      <w:r w:rsidRPr="00DC7ABC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 w:rsidRPr="00DC7ABC">
        <w:rPr>
          <w:rFonts w:eastAsia="Times New Roman" w:cstheme="minorHAnsi"/>
          <w:lang w:val="en-US"/>
        </w:rPr>
        <w:t>+</w:t>
      </w:r>
      <w:r w:rsidRPr="00DC7ABC">
        <w:rPr>
          <w:rFonts w:eastAsia="Times New Roman" w:cstheme="minorHAnsi"/>
          <w:lang w:val="en-US"/>
        </w:rPr>
        <w:t xml:space="preserve"> DB instance</w:t>
      </w:r>
      <w:r w:rsidRPr="00DC7ABC">
        <w:rPr>
          <w:rFonts w:eastAsia="Times New Roman" w:cstheme="minorHAnsi"/>
          <w:color w:val="0E101A"/>
          <w:lang w:val="en-US"/>
        </w:rPr>
        <w:t>s</w:t>
      </w:r>
    </w:p>
    <w:p w14:paraId="12D72370" w14:textId="3366F0CF" w:rsidR="00D459C4" w:rsidRPr="008C55B7" w:rsidRDefault="00D459C4" w:rsidP="0034268F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Junior 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148B926B" w:rsidR="006B16F9" w:rsidRPr="006B16F9" w:rsidRDefault="00406D60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serving 20+ team members and cut down admin work by 90%</w:t>
      </w:r>
    </w:p>
    <w:p w14:paraId="2BE526FB" w14:textId="497CD69B" w:rsidR="006B16F9" w:rsidRPr="006B16F9" w:rsidRDefault="00014692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41B7E354" w14:textId="45A75A87" w:rsidR="00DC5D57" w:rsidRPr="00B00E08" w:rsidRDefault="00DC5D57" w:rsidP="003F4062">
      <w:pPr>
        <w:spacing w:before="100" w:beforeAutospacing="1"/>
        <w:rPr>
          <w:color w:val="397D91"/>
        </w:rPr>
      </w:pPr>
      <w:r w:rsidRPr="005B6AE4">
        <w:rPr>
          <w:b/>
          <w:bCs/>
        </w:rPr>
        <w:t>Master of Science in Information Systems Management</w:t>
      </w:r>
      <w:r w:rsidR="005E3C1F">
        <w:rPr>
          <w:b/>
          <w:bCs/>
        </w:rPr>
        <w:br/>
      </w: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</w:pPr>
      <w:r w:rsidRPr="00431F47">
        <w:rPr>
          <w:b/>
          <w:bCs/>
        </w:rPr>
        <w:t>Bachelor of Engineering in Computer Science</w:t>
      </w:r>
      <w:r w:rsidR="005E3C1F">
        <w:rPr>
          <w:b/>
          <w:bCs/>
        </w:rPr>
        <w:br/>
      </w:r>
      <w:r w:rsidRPr="00431F47">
        <w:t>Second Class Honours (Division One)</w:t>
      </w:r>
      <w:r w:rsidR="005E3C1F">
        <w:br/>
      </w:r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EFABE9D" w14:textId="41AC4E6F" w:rsidR="00B714EE" w:rsidRDefault="00B714EE" w:rsidP="001B405A"/>
    <w:p w14:paraId="51D59D96" w14:textId="5ECF2DED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6BCA05EC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" filled="f" strokecolor="#397d91">
                <v:textbox inset="5.04pt,.8mm,5.04pt,.8mm">
                  <w:txbxContent>
                    <w:p w14:paraId="4A198912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5C63D5" w:rsidRDefault="002544C6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544C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" filled="f" strokecolor="#397d91">
                <v:textbox inset="5.04pt,.8mm,5.04pt,.8mm">
                  <w:txbxContent>
                    <w:p w14:paraId="7FBA70E3" w14:textId="567B507B" w:rsidR="001B405A" w:rsidRPr="005C63D5" w:rsidRDefault="002544C6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544C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C63656" w:rsidRDefault="001B405A" w:rsidP="00055FCB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uSuapNQCAAAq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C63656" w:rsidRDefault="001B405A" w:rsidP="00C7508D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aZ1XHVAgAAKg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xQBgKtQCAAAq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LqyL//VAgAAKg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J/a0Q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Default="001B405A" w:rsidP="00D36697">
      <w:pPr>
        <w:spacing w:before="100" w:beforeAutospacing="1"/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0C5DD902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tAP0A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LcOcav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i8Pn7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="00F42597" w:rsidRPr="00C63656">
        <w:rPr>
          <w:noProof/>
        </w:rPr>
        <mc:AlternateContent>
          <mc:Choice Requires="wps">
            <w:drawing>
              <wp:inline distT="0" distB="0" distL="0" distR="0" wp14:anchorId="2D4365B1" wp14:editId="0DA11125">
                <wp:extent cx="700601" cy="257175"/>
                <wp:effectExtent l="0" t="0" r="2159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5C63D5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dqlDOdQCAAAr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25C255CC" w14:textId="080B23A6" w:rsidR="00F42597" w:rsidRPr="005C63D5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wzs0Q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nLrUj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LZ54p3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Default="001B405A" w:rsidP="001B405A">
      <w:pPr>
        <w:pStyle w:val="Heading2"/>
      </w:pPr>
      <w:r>
        <w:t>CERTIFICATIONS</w:t>
      </w:r>
    </w:p>
    <w:p w14:paraId="017181C6" w14:textId="650DFE3A" w:rsidR="001B405A" w:rsidRPr="002D03E5" w:rsidRDefault="001B405A" w:rsidP="001473D1">
      <w:pPr>
        <w:spacing w:before="100" w:beforeAutospacing="1"/>
        <w:rPr>
          <w:color w:val="397D91"/>
          <w:sz w:val="24"/>
          <w:szCs w:val="24"/>
        </w:rPr>
      </w:pPr>
      <w:r w:rsidRPr="00262A5F">
        <w:rPr>
          <w:b/>
          <w:bCs/>
        </w:rPr>
        <w:t>MongoDB Certified DBA Associate</w:t>
      </w:r>
      <w:r w:rsidR="0076667B">
        <w:rPr>
          <w:b/>
          <w:bCs/>
        </w:rPr>
        <w:br/>
      </w:r>
      <w:r w:rsidRPr="0076667B">
        <w:rPr>
          <w:color w:val="397D91"/>
        </w:rPr>
        <w:t>MongoDB</w:t>
      </w:r>
      <w:r w:rsidR="00004503">
        <w:rPr>
          <w:color w:val="397D91"/>
        </w:rPr>
        <w:br/>
      </w:r>
      <w:r w:rsidR="00004503">
        <w:rPr>
          <w:i/>
          <w:iCs/>
          <w:sz w:val="20"/>
          <w:szCs w:val="20"/>
        </w:rPr>
        <w:t>In Progress</w:t>
      </w:r>
    </w:p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357F53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861" w:space="284"/>
        <w:col w:w="3321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3168" type="#_x0000_t75" alt="Marker with solid fill" style="width:7.6pt;height:12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3169" type="#_x0000_t75" alt="Receiver with solid fill" style="width:13.55pt;height:14.6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3170" type="#_x0000_t75" style="width:12.45pt;height:14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3171" type="#_x0000_t75" style="width:13pt;height:13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3172" type="#_x0000_t75" style="width:9.2pt;height:11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3173" type="#_x0000_t75" style="width:8.1pt;height:11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3174" type="#_x0000_t75" style="width:11.35pt;height:10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3175" type="#_x0000_t75" style="width:11.35pt;height:11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3176" type="#_x0000_t75" style="width:8.1pt;height:11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94662072">
    <w:abstractNumId w:val="4"/>
  </w:num>
  <w:num w:numId="2" w16cid:durableId="1901398622">
    <w:abstractNumId w:val="13"/>
  </w:num>
  <w:num w:numId="3" w16cid:durableId="1472135980">
    <w:abstractNumId w:val="11"/>
  </w:num>
  <w:num w:numId="4" w16cid:durableId="575628197">
    <w:abstractNumId w:val="0"/>
  </w:num>
  <w:num w:numId="5" w16cid:durableId="761679197">
    <w:abstractNumId w:val="8"/>
  </w:num>
  <w:num w:numId="6" w16cid:durableId="1788350865">
    <w:abstractNumId w:val="12"/>
  </w:num>
  <w:num w:numId="7" w16cid:durableId="1226455187">
    <w:abstractNumId w:val="14"/>
  </w:num>
  <w:num w:numId="8" w16cid:durableId="1295333774">
    <w:abstractNumId w:val="6"/>
  </w:num>
  <w:num w:numId="9" w16cid:durableId="673342355">
    <w:abstractNumId w:val="9"/>
  </w:num>
  <w:num w:numId="10" w16cid:durableId="239874687">
    <w:abstractNumId w:val="5"/>
  </w:num>
  <w:num w:numId="11" w16cid:durableId="836503181">
    <w:abstractNumId w:val="10"/>
  </w:num>
  <w:num w:numId="12" w16cid:durableId="806437762">
    <w:abstractNumId w:val="3"/>
  </w:num>
  <w:num w:numId="13" w16cid:durableId="1683624556">
    <w:abstractNumId w:val="7"/>
  </w:num>
  <w:num w:numId="14" w16cid:durableId="1250888129">
    <w:abstractNumId w:val="1"/>
  </w:num>
  <w:num w:numId="15" w16cid:durableId="19566729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wFAJtr074tAAAA"/>
  </w:docVars>
  <w:rsids>
    <w:rsidRoot w:val="00782BA0"/>
    <w:rsid w:val="00004503"/>
    <w:rsid w:val="00007F2A"/>
    <w:rsid w:val="00010861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60811"/>
    <w:rsid w:val="00161570"/>
    <w:rsid w:val="0016675D"/>
    <w:rsid w:val="0016778C"/>
    <w:rsid w:val="001772FE"/>
    <w:rsid w:val="00193A0D"/>
    <w:rsid w:val="001B2F52"/>
    <w:rsid w:val="001B405A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74FA"/>
    <w:rsid w:val="00393A96"/>
    <w:rsid w:val="00397074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B145A"/>
    <w:rsid w:val="004B16BD"/>
    <w:rsid w:val="004B2533"/>
    <w:rsid w:val="004B4D88"/>
    <w:rsid w:val="004E37AA"/>
    <w:rsid w:val="004F380A"/>
    <w:rsid w:val="0050100F"/>
    <w:rsid w:val="005018A4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B1810"/>
    <w:rsid w:val="005B5181"/>
    <w:rsid w:val="005B6AE4"/>
    <w:rsid w:val="005B7169"/>
    <w:rsid w:val="005C4FC6"/>
    <w:rsid w:val="005C63D5"/>
    <w:rsid w:val="005D4E35"/>
    <w:rsid w:val="005D7FC4"/>
    <w:rsid w:val="005E3C1F"/>
    <w:rsid w:val="005F1D5A"/>
    <w:rsid w:val="00611D13"/>
    <w:rsid w:val="00645A90"/>
    <w:rsid w:val="0064704A"/>
    <w:rsid w:val="0064778E"/>
    <w:rsid w:val="00656464"/>
    <w:rsid w:val="006623C5"/>
    <w:rsid w:val="00665C13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0388"/>
    <w:rsid w:val="007E259F"/>
    <w:rsid w:val="007E3F81"/>
    <w:rsid w:val="007F5F7F"/>
    <w:rsid w:val="00813174"/>
    <w:rsid w:val="00813B1D"/>
    <w:rsid w:val="00815DBC"/>
    <w:rsid w:val="00821133"/>
    <w:rsid w:val="0083358D"/>
    <w:rsid w:val="008425B3"/>
    <w:rsid w:val="008478F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0D57"/>
    <w:rsid w:val="009D7B80"/>
    <w:rsid w:val="009F4F50"/>
    <w:rsid w:val="00A1539F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A7B92"/>
    <w:rsid w:val="00BB2DBA"/>
    <w:rsid w:val="00BD36FB"/>
    <w:rsid w:val="00BD5BEB"/>
    <w:rsid w:val="00BF3140"/>
    <w:rsid w:val="00C05B30"/>
    <w:rsid w:val="00C35EB1"/>
    <w:rsid w:val="00C40223"/>
    <w:rsid w:val="00C5616C"/>
    <w:rsid w:val="00C63656"/>
    <w:rsid w:val="00C7508D"/>
    <w:rsid w:val="00C915D4"/>
    <w:rsid w:val="00CA10D5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93298"/>
    <w:rsid w:val="00DC1D16"/>
    <w:rsid w:val="00DC40CD"/>
    <w:rsid w:val="00DC5396"/>
    <w:rsid w:val="00DC5D57"/>
    <w:rsid w:val="00DC7188"/>
    <w:rsid w:val="00DC7ABC"/>
    <w:rsid w:val="00DD2907"/>
    <w:rsid w:val="00DD4417"/>
    <w:rsid w:val="00DD535E"/>
    <w:rsid w:val="00DE60DD"/>
    <w:rsid w:val="00E038F5"/>
    <w:rsid w:val="00E103C1"/>
    <w:rsid w:val="00E10F29"/>
    <w:rsid w:val="00E159B3"/>
    <w:rsid w:val="00E17B43"/>
    <w:rsid w:val="00E252C2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319</cp:revision>
  <cp:lastPrinted>2022-08-08T07:47:00Z</cp:lastPrinted>
  <dcterms:created xsi:type="dcterms:W3CDTF">2022-02-28T00:59:00Z</dcterms:created>
  <dcterms:modified xsi:type="dcterms:W3CDTF">2022-08-08T14:52:00Z</dcterms:modified>
</cp:coreProperties>
</file>